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2EB592" w14:textId="3D7D8551" w:rsidR="009F5014" w:rsidRPr="00FF02B3" w:rsidRDefault="00DC4A9A" w:rsidP="00FF02B3">
      <w:pPr>
        <w:pStyle w:val="Title"/>
        <w:jc w:val="center"/>
      </w:pPr>
      <w:r w:rsidRPr="00FF02B3">
        <w:t>Requirements</w:t>
      </w:r>
    </w:p>
    <w:p w14:paraId="67FF8AD9" w14:textId="77777777" w:rsidR="00FF02B3" w:rsidRDefault="00FF02B3" w:rsidP="00DC4A9A">
      <w:pPr>
        <w:rPr>
          <w:rStyle w:val="Heading1Char"/>
        </w:rPr>
      </w:pPr>
    </w:p>
    <w:p w14:paraId="189BC141" w14:textId="0AD9FE5A" w:rsidR="00DC4A9A" w:rsidRPr="00FF02B3" w:rsidRDefault="00DC4A9A" w:rsidP="00DC4A9A">
      <w:pPr>
        <w:rPr>
          <w:rFonts w:cstheme="minorHAnsi"/>
          <w:b/>
          <w:i/>
        </w:rPr>
      </w:pPr>
      <w:r w:rsidRPr="00FF02B3">
        <w:rPr>
          <w:rStyle w:val="Heading1Char"/>
        </w:rPr>
        <w:t>Overview</w:t>
      </w:r>
      <w:r w:rsidRPr="00FF02B3">
        <w:rPr>
          <w:rFonts w:cstheme="minorHAnsi"/>
          <w:b/>
          <w:i/>
        </w:rPr>
        <w:t>:</w:t>
      </w:r>
    </w:p>
    <w:p w14:paraId="1370522A" w14:textId="0BDDD5FC" w:rsidR="00DC4A9A" w:rsidRPr="00FF02B3" w:rsidRDefault="00DC4A9A" w:rsidP="00DC4A9A">
      <w:pPr>
        <w:rPr>
          <w:rFonts w:cstheme="minorHAnsi"/>
        </w:rPr>
      </w:pPr>
      <w:r w:rsidRPr="00FF02B3">
        <w:rPr>
          <w:rFonts w:cstheme="minorHAnsi"/>
        </w:rPr>
        <w:t>There are eight data tables embedded in the SQLite DB.  Each table covers some aspect of football match data, such as players, match scores, etc.  Details are below:</w:t>
      </w:r>
    </w:p>
    <w:p w14:paraId="26D5A068" w14:textId="1F4E8D70" w:rsidR="00DC4A9A" w:rsidRPr="00FF02B3" w:rsidRDefault="00DC4A9A" w:rsidP="00DC4A9A">
      <w:pPr>
        <w:pStyle w:val="ListParagraph"/>
        <w:numPr>
          <w:ilvl w:val="0"/>
          <w:numId w:val="2"/>
        </w:numPr>
        <w:spacing w:before="120" w:after="120" w:line="240" w:lineRule="auto"/>
        <w:rPr>
          <w:rFonts w:cstheme="minorHAnsi"/>
        </w:rPr>
      </w:pPr>
      <w:r w:rsidRPr="00FF02B3">
        <w:rPr>
          <w:rFonts w:cstheme="minorHAnsi"/>
        </w:rPr>
        <w:t>Country –The country origin of the soccer league</w:t>
      </w:r>
      <w:r w:rsidRPr="00FF02B3">
        <w:rPr>
          <w:rFonts w:cstheme="minorHAnsi"/>
        </w:rPr>
        <w:t xml:space="preserve"> (11 countries)</w:t>
      </w:r>
    </w:p>
    <w:p w14:paraId="6C778A39" w14:textId="05587655" w:rsidR="00DC4A9A" w:rsidRPr="00FF02B3" w:rsidRDefault="00DC4A9A" w:rsidP="00DC4A9A">
      <w:pPr>
        <w:pStyle w:val="ListParagraph"/>
        <w:numPr>
          <w:ilvl w:val="0"/>
          <w:numId w:val="2"/>
        </w:numPr>
        <w:spacing w:before="120" w:after="120" w:line="240" w:lineRule="auto"/>
        <w:rPr>
          <w:rFonts w:cstheme="minorHAnsi"/>
        </w:rPr>
      </w:pPr>
      <w:r w:rsidRPr="00FF02B3">
        <w:rPr>
          <w:rFonts w:cstheme="minorHAnsi"/>
        </w:rPr>
        <w:t>League –The name of the soccer league</w:t>
      </w:r>
      <w:r w:rsidRPr="00FF02B3">
        <w:rPr>
          <w:rFonts w:cstheme="minorHAnsi"/>
        </w:rPr>
        <w:t xml:space="preserve"> (11 leagues)</w:t>
      </w:r>
    </w:p>
    <w:p w14:paraId="40FEA1BF" w14:textId="61158C9E" w:rsidR="00DC4A9A" w:rsidRPr="00FF02B3" w:rsidRDefault="00DC4A9A" w:rsidP="00DC4A9A">
      <w:pPr>
        <w:pStyle w:val="ListParagraph"/>
        <w:numPr>
          <w:ilvl w:val="0"/>
          <w:numId w:val="2"/>
        </w:numPr>
        <w:spacing w:before="120" w:after="120" w:line="240" w:lineRule="auto"/>
        <w:rPr>
          <w:rFonts w:cstheme="minorHAnsi"/>
        </w:rPr>
      </w:pPr>
      <w:r w:rsidRPr="00FF02B3">
        <w:rPr>
          <w:rFonts w:cstheme="minorHAnsi"/>
        </w:rPr>
        <w:t>Match – Game data such as opponents, players, in game events, score, etc.</w:t>
      </w:r>
      <w:r w:rsidRPr="00FF02B3">
        <w:rPr>
          <w:rFonts w:cstheme="minorHAnsi"/>
        </w:rPr>
        <w:t xml:space="preserve"> (25,979 matches)</w:t>
      </w:r>
    </w:p>
    <w:p w14:paraId="038FEBBD" w14:textId="4DAD9EBE" w:rsidR="00DC4A9A" w:rsidRPr="00FF02B3" w:rsidRDefault="00DC4A9A" w:rsidP="00DC4A9A">
      <w:pPr>
        <w:pStyle w:val="ListParagraph"/>
        <w:numPr>
          <w:ilvl w:val="0"/>
          <w:numId w:val="2"/>
        </w:numPr>
        <w:spacing w:before="120" w:after="120" w:line="240" w:lineRule="auto"/>
        <w:rPr>
          <w:rFonts w:cstheme="minorHAnsi"/>
        </w:rPr>
      </w:pPr>
      <w:r w:rsidRPr="00FF02B3">
        <w:rPr>
          <w:rFonts w:cstheme="minorHAnsi"/>
        </w:rPr>
        <w:t>Player – A list of players included in the match data</w:t>
      </w:r>
      <w:r w:rsidRPr="00FF02B3">
        <w:rPr>
          <w:rFonts w:cstheme="minorHAnsi"/>
        </w:rPr>
        <w:t xml:space="preserve"> (11,060 players)</w:t>
      </w:r>
    </w:p>
    <w:p w14:paraId="435372D9" w14:textId="01943398" w:rsidR="00DC4A9A" w:rsidRPr="00FF02B3" w:rsidRDefault="00DC4A9A" w:rsidP="00DC4A9A">
      <w:pPr>
        <w:pStyle w:val="ListParagraph"/>
        <w:numPr>
          <w:ilvl w:val="0"/>
          <w:numId w:val="2"/>
        </w:numPr>
        <w:spacing w:before="120" w:after="120" w:line="240" w:lineRule="auto"/>
        <w:rPr>
          <w:rFonts w:cstheme="minorHAnsi"/>
        </w:rPr>
      </w:pPr>
      <w:r w:rsidRPr="00FF02B3">
        <w:rPr>
          <w:rFonts w:cstheme="minorHAnsi"/>
        </w:rPr>
        <w:t>Player Attributes – Player attributes across various seasons for all players in the database</w:t>
      </w:r>
      <w:r w:rsidRPr="00FF02B3">
        <w:rPr>
          <w:rFonts w:cstheme="minorHAnsi"/>
        </w:rPr>
        <w:t xml:space="preserve"> (183,978 player attribute records</w:t>
      </w:r>
      <w:r w:rsidR="00D26F85" w:rsidRPr="00FF02B3">
        <w:rPr>
          <w:rFonts w:cstheme="minorHAnsi"/>
        </w:rPr>
        <w:t>; each record represents a player’s attribute at a given point in time)</w:t>
      </w:r>
    </w:p>
    <w:p w14:paraId="7369C9B8" w14:textId="4271CE8B" w:rsidR="00DC4A9A" w:rsidRPr="00FF02B3" w:rsidRDefault="00DC4A9A" w:rsidP="00DC4A9A">
      <w:pPr>
        <w:pStyle w:val="ListParagraph"/>
        <w:numPr>
          <w:ilvl w:val="0"/>
          <w:numId w:val="2"/>
        </w:numPr>
        <w:spacing w:before="120" w:after="120" w:line="240" w:lineRule="auto"/>
        <w:rPr>
          <w:rFonts w:cstheme="minorHAnsi"/>
        </w:rPr>
      </w:pPr>
      <w:r w:rsidRPr="00FF02B3">
        <w:rPr>
          <w:rFonts w:cstheme="minorHAnsi"/>
        </w:rPr>
        <w:t>Team – The name of the teams in each league</w:t>
      </w:r>
      <w:r w:rsidRPr="00FF02B3">
        <w:rPr>
          <w:rFonts w:cstheme="minorHAnsi"/>
        </w:rPr>
        <w:t xml:space="preserve"> (299 teams)</w:t>
      </w:r>
    </w:p>
    <w:p w14:paraId="3C6C7E59" w14:textId="59DF0905" w:rsidR="00DC4A9A" w:rsidRPr="00FF02B3" w:rsidRDefault="00DC4A9A" w:rsidP="00DC4A9A">
      <w:pPr>
        <w:pStyle w:val="ListParagraph"/>
        <w:numPr>
          <w:ilvl w:val="0"/>
          <w:numId w:val="2"/>
        </w:numPr>
        <w:spacing w:before="120" w:after="120" w:line="240" w:lineRule="auto"/>
        <w:rPr>
          <w:rFonts w:cstheme="minorHAnsi"/>
        </w:rPr>
      </w:pPr>
      <w:r w:rsidRPr="00FF02B3">
        <w:rPr>
          <w:rFonts w:cstheme="minorHAnsi"/>
        </w:rPr>
        <w:t>Team Attributes – The team style of play and ratings</w:t>
      </w:r>
      <w:r w:rsidR="00D26F85" w:rsidRPr="00FF02B3">
        <w:rPr>
          <w:rFonts w:cstheme="minorHAnsi"/>
        </w:rPr>
        <w:t xml:space="preserve"> (1,458 team attribute records; each record represents a team’s attributes at a given point in time)</w:t>
      </w:r>
    </w:p>
    <w:p w14:paraId="2937E264" w14:textId="59B8F479" w:rsidR="00DC4A9A" w:rsidRDefault="00DC4A9A" w:rsidP="00DC4A9A">
      <w:pPr>
        <w:pStyle w:val="ListParagraph"/>
        <w:numPr>
          <w:ilvl w:val="0"/>
          <w:numId w:val="2"/>
        </w:numPr>
        <w:spacing w:before="120" w:after="120" w:line="240" w:lineRule="auto"/>
        <w:rPr>
          <w:rFonts w:cstheme="minorHAnsi"/>
        </w:rPr>
      </w:pPr>
      <w:r w:rsidRPr="00FF02B3">
        <w:rPr>
          <w:rFonts w:cstheme="minorHAnsi"/>
        </w:rPr>
        <w:t>Stadium – Stadium data for a subset of the matches and teams, includes geolocation data and capacity</w:t>
      </w:r>
      <w:r w:rsidR="00D26F85" w:rsidRPr="00FF02B3">
        <w:rPr>
          <w:rFonts w:cstheme="minorHAnsi"/>
        </w:rPr>
        <w:t xml:space="preserve"> (164 records for home team stadiums)</w:t>
      </w:r>
    </w:p>
    <w:p w14:paraId="5BF80D5E" w14:textId="6F531CD4" w:rsidR="00FF02B3" w:rsidRDefault="00FF02B3" w:rsidP="00FF02B3">
      <w:pPr>
        <w:spacing w:before="120" w:after="120" w:line="240" w:lineRule="auto"/>
        <w:rPr>
          <w:rFonts w:cstheme="minorHAnsi"/>
        </w:rPr>
      </w:pPr>
      <w:r>
        <w:rPr>
          <w:rFonts w:cstheme="minorHAnsi"/>
        </w:rPr>
        <w:t>I need a data set that is in final form with roughly 1</w:t>
      </w:r>
      <w:r w:rsidR="00857FFE">
        <w:rPr>
          <w:rFonts w:cstheme="minorHAnsi"/>
        </w:rPr>
        <w:t>3</w:t>
      </w:r>
      <w:r w:rsidR="007D27BE">
        <w:rPr>
          <w:rFonts w:cstheme="minorHAnsi"/>
        </w:rPr>
        <w:t>8</w:t>
      </w:r>
      <w:r>
        <w:rPr>
          <w:rFonts w:cstheme="minorHAnsi"/>
        </w:rPr>
        <w:t xml:space="preserve"> columns as defined in ‘Final Data Set’</w:t>
      </w:r>
      <w:r w:rsidR="005D483A">
        <w:rPr>
          <w:rFonts w:cstheme="minorHAnsi"/>
        </w:rPr>
        <w:t xml:space="preserve"> within the Excel file.</w:t>
      </w:r>
    </w:p>
    <w:p w14:paraId="53F93551" w14:textId="77777777" w:rsidR="007216A0" w:rsidRDefault="007216A0" w:rsidP="00FF02B3">
      <w:pPr>
        <w:spacing w:before="120" w:after="120" w:line="240" w:lineRule="auto"/>
        <w:rPr>
          <w:rFonts w:cstheme="minorHAnsi"/>
        </w:rPr>
      </w:pPr>
    </w:p>
    <w:p w14:paraId="11DD6D31" w14:textId="4B12AC08" w:rsidR="00FF02B3" w:rsidRDefault="00513946" w:rsidP="007216A0">
      <w:pPr>
        <w:pStyle w:val="Heading1"/>
      </w:pPr>
      <w:r>
        <w:t xml:space="preserve">Task </w:t>
      </w:r>
      <w:r w:rsidR="00BC4C4F">
        <w:t>1</w:t>
      </w:r>
      <w:r>
        <w:t xml:space="preserve"> (Build the Data Set)</w:t>
      </w:r>
    </w:p>
    <w:p w14:paraId="0D05ABD7" w14:textId="1A211F1A" w:rsidR="00513946" w:rsidRPr="00513946" w:rsidRDefault="00513946" w:rsidP="00513946">
      <w:pPr>
        <w:spacing w:before="120" w:after="120" w:line="240" w:lineRule="auto"/>
        <w:rPr>
          <w:rFonts w:cstheme="minorHAnsi"/>
        </w:rPr>
      </w:pPr>
      <w:r w:rsidRPr="00513946">
        <w:rPr>
          <w:rFonts w:cstheme="minorHAnsi"/>
        </w:rPr>
        <w:t>Leverage the Match table as the base table from which other data will be appended.  In other words, we are going to analyze this data at the individual match level, and not any deeper (for example, we don’t care about individual events at a certain, such as a red card in the X minute, we just care about total red cards, etc.)</w:t>
      </w:r>
    </w:p>
    <w:p w14:paraId="158C71AA" w14:textId="549E9546" w:rsidR="007216A0" w:rsidRDefault="007216A0" w:rsidP="00513946">
      <w:pPr>
        <w:pStyle w:val="ListParagraph"/>
        <w:numPr>
          <w:ilvl w:val="0"/>
          <w:numId w:val="2"/>
        </w:numPr>
        <w:spacing w:before="120" w:after="120" w:line="240" w:lineRule="auto"/>
        <w:rPr>
          <w:rFonts w:cstheme="minorHAnsi"/>
        </w:rPr>
      </w:pPr>
      <w:r>
        <w:rPr>
          <w:rFonts w:cstheme="minorHAnsi"/>
        </w:rPr>
        <w:t xml:space="preserve">Create the dependent variable for the analysis called </w:t>
      </w:r>
      <w:proofErr w:type="spellStart"/>
      <w:r>
        <w:rPr>
          <w:rFonts w:cstheme="minorHAnsi"/>
        </w:rPr>
        <w:t>Match_Results</w:t>
      </w:r>
      <w:proofErr w:type="spellEnd"/>
      <w:r>
        <w:rPr>
          <w:rFonts w:cstheme="minorHAnsi"/>
        </w:rPr>
        <w:t>.  See metadata spreadsheet for calculation.</w:t>
      </w:r>
    </w:p>
    <w:p w14:paraId="03B2DD33" w14:textId="3A742A6D" w:rsidR="00513946" w:rsidRDefault="002B00CC" w:rsidP="00513946">
      <w:pPr>
        <w:pStyle w:val="ListParagraph"/>
        <w:numPr>
          <w:ilvl w:val="0"/>
          <w:numId w:val="2"/>
        </w:numPr>
        <w:spacing w:before="120" w:after="120" w:line="240" w:lineRule="auto"/>
        <w:rPr>
          <w:rFonts w:cstheme="minorHAnsi"/>
        </w:rPr>
      </w:pPr>
      <w:r>
        <w:rPr>
          <w:rFonts w:cstheme="minorHAnsi"/>
        </w:rPr>
        <w:t xml:space="preserve">Convert the values in the </w:t>
      </w:r>
      <w:r w:rsidRPr="002B00CC">
        <w:rPr>
          <w:rFonts w:cstheme="minorHAnsi"/>
          <w:b/>
          <w:u w:val="single"/>
        </w:rPr>
        <w:t>season</w:t>
      </w:r>
      <w:r>
        <w:rPr>
          <w:rFonts w:cstheme="minorHAnsi"/>
          <w:b/>
          <w:u w:val="single"/>
        </w:rPr>
        <w:t xml:space="preserve"> </w:t>
      </w:r>
      <w:r>
        <w:rPr>
          <w:rFonts w:cstheme="minorHAnsi"/>
        </w:rPr>
        <w:t>column to represent the start year only (for example, when the data says 2008/2009 convert that to just say 2008, if it’s 2009/2010 convert the value to 2009).</w:t>
      </w:r>
    </w:p>
    <w:p w14:paraId="79602696" w14:textId="77777777" w:rsidR="007216A0" w:rsidRDefault="007216A0" w:rsidP="007216A0">
      <w:pPr>
        <w:pStyle w:val="ListParagraph"/>
        <w:numPr>
          <w:ilvl w:val="0"/>
          <w:numId w:val="2"/>
        </w:numPr>
        <w:spacing w:before="120" w:after="120" w:line="240" w:lineRule="auto"/>
        <w:rPr>
          <w:rFonts w:cstheme="minorHAnsi"/>
        </w:rPr>
      </w:pPr>
      <w:r>
        <w:rPr>
          <w:rFonts w:cstheme="minorHAnsi"/>
        </w:rPr>
        <w:t xml:space="preserve">Calculate the Home and Away team’s starting lineup average age. </w:t>
      </w:r>
      <w:r>
        <w:rPr>
          <w:rFonts w:cstheme="minorHAnsi"/>
        </w:rPr>
        <w:t>See metadata spreadsheet for calculation.</w:t>
      </w:r>
    </w:p>
    <w:p w14:paraId="695F9B3B" w14:textId="77777777" w:rsidR="002B00CC" w:rsidRPr="00513946" w:rsidRDefault="002B00CC" w:rsidP="007216A0">
      <w:pPr>
        <w:pStyle w:val="ListParagraph"/>
        <w:spacing w:before="120" w:after="120" w:line="240" w:lineRule="auto"/>
        <w:rPr>
          <w:rFonts w:cstheme="minorHAnsi"/>
        </w:rPr>
      </w:pPr>
    </w:p>
    <w:p w14:paraId="3D5515F5" w14:textId="2EF859AC" w:rsidR="00DC1D5B" w:rsidRDefault="00DC1D5B" w:rsidP="007216A0">
      <w:pPr>
        <w:pStyle w:val="Heading2"/>
      </w:pPr>
      <w:r>
        <w:t xml:space="preserve">Task </w:t>
      </w:r>
      <w:r w:rsidR="007216A0">
        <w:t>1A</w:t>
      </w:r>
      <w:r>
        <w:t xml:space="preserve"> (Parsing XML):</w:t>
      </w:r>
    </w:p>
    <w:p w14:paraId="7A52D253" w14:textId="14E02B42" w:rsidR="00513946" w:rsidRDefault="00DC1D5B" w:rsidP="00513946">
      <w:pPr>
        <w:pStyle w:val="ListParagraph"/>
        <w:numPr>
          <w:ilvl w:val="0"/>
          <w:numId w:val="2"/>
        </w:numPr>
        <w:spacing w:before="120" w:after="120" w:line="240" w:lineRule="auto"/>
        <w:rPr>
          <w:rFonts w:cstheme="minorHAnsi"/>
        </w:rPr>
      </w:pPr>
      <w:r>
        <w:rPr>
          <w:rFonts w:cstheme="minorHAnsi"/>
        </w:rPr>
        <w:t xml:space="preserve">On the Match table there are </w:t>
      </w:r>
      <w:r w:rsidR="00513946">
        <w:rPr>
          <w:rFonts w:cstheme="minorHAnsi"/>
        </w:rPr>
        <w:t>six</w:t>
      </w:r>
      <w:r>
        <w:rPr>
          <w:rFonts w:cstheme="minorHAnsi"/>
        </w:rPr>
        <w:t xml:space="preserve"> fields </w:t>
      </w:r>
      <w:r w:rsidR="00513946">
        <w:rPr>
          <w:rFonts w:cstheme="minorHAnsi"/>
        </w:rPr>
        <w:t>(</w:t>
      </w:r>
      <w:proofErr w:type="spellStart"/>
      <w:r w:rsidR="00513946">
        <w:rPr>
          <w:rFonts w:cstheme="minorHAnsi"/>
        </w:rPr>
        <w:t>shoton</w:t>
      </w:r>
      <w:proofErr w:type="spellEnd"/>
      <w:r w:rsidR="00513946">
        <w:rPr>
          <w:rFonts w:cstheme="minorHAnsi"/>
        </w:rPr>
        <w:t xml:space="preserve">, </w:t>
      </w:r>
      <w:proofErr w:type="spellStart"/>
      <w:r w:rsidR="00513946">
        <w:rPr>
          <w:rFonts w:cstheme="minorHAnsi"/>
        </w:rPr>
        <w:t>shotoff</w:t>
      </w:r>
      <w:proofErr w:type="spellEnd"/>
      <w:r w:rsidR="00513946">
        <w:rPr>
          <w:rFonts w:cstheme="minorHAnsi"/>
        </w:rPr>
        <w:t xml:space="preserve">, </w:t>
      </w:r>
      <w:proofErr w:type="spellStart"/>
      <w:r w:rsidR="00513946">
        <w:rPr>
          <w:rFonts w:cstheme="minorHAnsi"/>
        </w:rPr>
        <w:t>foulcommit</w:t>
      </w:r>
      <w:proofErr w:type="spellEnd"/>
      <w:r w:rsidR="00513946">
        <w:rPr>
          <w:rFonts w:cstheme="minorHAnsi"/>
        </w:rPr>
        <w:t>, card, red cards (derived from card), corner, and possession</w:t>
      </w:r>
      <w:r w:rsidR="00513946">
        <w:rPr>
          <w:rFonts w:cstheme="minorHAnsi"/>
        </w:rPr>
        <w:t xml:space="preserve">) </w:t>
      </w:r>
      <w:r>
        <w:rPr>
          <w:rFonts w:cstheme="minorHAnsi"/>
        </w:rPr>
        <w:t>which house relevant match data but in XML format.  Need to parse these out into a new table where each record/row is related to the row match ID.</w:t>
      </w:r>
      <w:r w:rsidR="00513946">
        <w:rPr>
          <w:rFonts w:cstheme="minorHAnsi"/>
        </w:rPr>
        <w:t xml:space="preserve">  See sample data </w:t>
      </w:r>
      <w:r w:rsidR="007216A0">
        <w:rPr>
          <w:rFonts w:cstheme="minorHAnsi"/>
        </w:rPr>
        <w:t xml:space="preserve">below which is relevant to a </w:t>
      </w:r>
      <w:r w:rsidR="00513946">
        <w:rPr>
          <w:rFonts w:cstheme="minorHAnsi"/>
        </w:rPr>
        <w:t xml:space="preserve">Match between Real Madrid and Barcelona on November 21, 2015.  </w:t>
      </w:r>
    </w:p>
    <w:p w14:paraId="52E83D6B" w14:textId="32021D8E" w:rsidR="00DC1D5B" w:rsidRDefault="00513946" w:rsidP="00513946">
      <w:pPr>
        <w:pStyle w:val="ListParagraph"/>
        <w:numPr>
          <w:ilvl w:val="1"/>
          <w:numId w:val="2"/>
        </w:numPr>
        <w:spacing w:before="120" w:after="120" w:line="240" w:lineRule="auto"/>
        <w:rPr>
          <w:rFonts w:cstheme="minorHAnsi"/>
        </w:rPr>
      </w:pPr>
      <w:r>
        <w:rPr>
          <w:rFonts w:cstheme="minorHAnsi"/>
        </w:rPr>
        <w:t>Note, I pulled the sample data manually by just reading the XML and figuring out the counts, the numbers below might be slightly off compared to what’s in the final data set (but not a lot) because I “fat fingered” the data or read it incorrectly.</w:t>
      </w:r>
    </w:p>
    <w:p w14:paraId="163497C5" w14:textId="50E2566E" w:rsidR="007216A0" w:rsidRDefault="007216A0" w:rsidP="007216A0">
      <w:pPr>
        <w:spacing w:before="120" w:after="120" w:line="240" w:lineRule="auto"/>
        <w:rPr>
          <w:rFonts w:cstheme="minorHAnsi"/>
        </w:rPr>
      </w:pPr>
    </w:p>
    <w:p w14:paraId="161A997F" w14:textId="157F6752" w:rsidR="007216A0" w:rsidRDefault="007216A0" w:rsidP="007216A0">
      <w:pPr>
        <w:spacing w:before="120" w:after="120" w:line="240" w:lineRule="auto"/>
        <w:rPr>
          <w:rFonts w:cstheme="minorHAnsi"/>
        </w:rPr>
      </w:pPr>
    </w:p>
    <w:p w14:paraId="53AB6185" w14:textId="70C91603" w:rsidR="007216A0" w:rsidRDefault="007216A0" w:rsidP="007216A0">
      <w:pPr>
        <w:spacing w:before="120" w:after="120" w:line="240" w:lineRule="auto"/>
        <w:rPr>
          <w:rFonts w:cstheme="minorHAnsi"/>
        </w:rPr>
      </w:pPr>
    </w:p>
    <w:p w14:paraId="6D5E641A" w14:textId="593332C1" w:rsidR="007216A0" w:rsidRDefault="007216A0" w:rsidP="007216A0">
      <w:pPr>
        <w:spacing w:before="120" w:after="120" w:line="240" w:lineRule="auto"/>
        <w:rPr>
          <w:rFonts w:cstheme="minorHAnsi"/>
        </w:rPr>
      </w:pPr>
    </w:p>
    <w:p w14:paraId="1C2EF2F4" w14:textId="77777777" w:rsidR="007216A0" w:rsidRPr="007216A0" w:rsidRDefault="007216A0" w:rsidP="007216A0">
      <w:pPr>
        <w:spacing w:before="120" w:after="120" w:line="240" w:lineRule="auto"/>
        <w:rPr>
          <w:rFonts w:cstheme="minorHAnsi"/>
        </w:rPr>
      </w:pPr>
    </w:p>
    <w:tbl>
      <w:tblPr>
        <w:tblStyle w:val="TableGrid"/>
        <w:tblW w:w="0" w:type="auto"/>
        <w:tblInd w:w="360" w:type="dxa"/>
        <w:tblLook w:val="04A0" w:firstRow="1" w:lastRow="0" w:firstColumn="1" w:lastColumn="0" w:noHBand="0" w:noVBand="1"/>
      </w:tblPr>
      <w:tblGrid>
        <w:gridCol w:w="3145"/>
        <w:gridCol w:w="2340"/>
      </w:tblGrid>
      <w:tr w:rsidR="00D427DD" w14:paraId="30CE642E" w14:textId="77777777" w:rsidTr="00D427DD">
        <w:tc>
          <w:tcPr>
            <w:tcW w:w="3145" w:type="dxa"/>
          </w:tcPr>
          <w:p w14:paraId="6F73695F" w14:textId="6DE59D1F" w:rsidR="00D427DD" w:rsidRPr="00D427DD" w:rsidRDefault="00D427DD" w:rsidP="000130CD">
            <w:pPr>
              <w:spacing w:before="120" w:after="120"/>
              <w:rPr>
                <w:rFonts w:cstheme="minorHAnsi"/>
                <w:sz w:val="18"/>
              </w:rPr>
            </w:pPr>
            <w:r w:rsidRPr="00D427DD">
              <w:rPr>
                <w:rFonts w:cstheme="minorHAnsi"/>
                <w:sz w:val="18"/>
              </w:rPr>
              <w:lastRenderedPageBreak/>
              <w:t>Match ID</w:t>
            </w:r>
          </w:p>
        </w:tc>
        <w:tc>
          <w:tcPr>
            <w:tcW w:w="2340" w:type="dxa"/>
          </w:tcPr>
          <w:p w14:paraId="399E6670" w14:textId="63C81907" w:rsidR="00D427DD" w:rsidRPr="00D427DD" w:rsidRDefault="00D427DD" w:rsidP="000130CD">
            <w:pPr>
              <w:tabs>
                <w:tab w:val="left" w:pos="939"/>
              </w:tabs>
              <w:spacing w:before="120" w:after="120"/>
              <w:rPr>
                <w:rFonts w:cstheme="minorHAnsi"/>
                <w:sz w:val="18"/>
              </w:rPr>
            </w:pPr>
            <w:r w:rsidRPr="00D427DD">
              <w:rPr>
                <w:rFonts w:cstheme="minorHAnsi"/>
                <w:sz w:val="18"/>
              </w:rPr>
              <w:t>24210</w:t>
            </w:r>
          </w:p>
        </w:tc>
      </w:tr>
      <w:tr w:rsidR="00D427DD" w14:paraId="267EA145" w14:textId="77777777" w:rsidTr="00D427DD">
        <w:tc>
          <w:tcPr>
            <w:tcW w:w="3145" w:type="dxa"/>
          </w:tcPr>
          <w:p w14:paraId="4F09696F" w14:textId="4D76C289" w:rsidR="00D427DD" w:rsidRPr="00D427DD" w:rsidRDefault="00D427DD" w:rsidP="00D427DD">
            <w:pPr>
              <w:spacing w:before="120" w:after="120"/>
              <w:rPr>
                <w:rFonts w:cstheme="minorHAnsi"/>
                <w:sz w:val="18"/>
              </w:rPr>
            </w:pPr>
            <w:r w:rsidRPr="00D427DD">
              <w:rPr>
                <w:rFonts w:cstheme="minorHAnsi"/>
                <w:sz w:val="18"/>
              </w:rPr>
              <w:t>Home Team (Real Madrid) Shots On</w:t>
            </w:r>
          </w:p>
        </w:tc>
        <w:tc>
          <w:tcPr>
            <w:tcW w:w="2340" w:type="dxa"/>
          </w:tcPr>
          <w:p w14:paraId="371E9673" w14:textId="066A0402" w:rsidR="00D427DD" w:rsidRPr="00D427DD" w:rsidRDefault="00D427DD" w:rsidP="00D427DD">
            <w:pPr>
              <w:tabs>
                <w:tab w:val="left" w:pos="939"/>
              </w:tabs>
              <w:spacing w:before="120" w:after="120"/>
              <w:rPr>
                <w:rFonts w:cstheme="minorHAnsi"/>
                <w:sz w:val="18"/>
              </w:rPr>
            </w:pPr>
            <w:r w:rsidRPr="00D427DD">
              <w:rPr>
                <w:rFonts w:cstheme="minorHAnsi"/>
                <w:sz w:val="18"/>
              </w:rPr>
              <w:t>7</w:t>
            </w:r>
          </w:p>
        </w:tc>
      </w:tr>
      <w:tr w:rsidR="00D427DD" w14:paraId="53393925" w14:textId="77777777" w:rsidTr="00D427DD">
        <w:tc>
          <w:tcPr>
            <w:tcW w:w="3145" w:type="dxa"/>
          </w:tcPr>
          <w:p w14:paraId="778CEE9E" w14:textId="1C25AE5F" w:rsidR="00D427DD" w:rsidRPr="00D427DD" w:rsidRDefault="00D427DD" w:rsidP="00D427DD">
            <w:pPr>
              <w:spacing w:before="120" w:after="120"/>
              <w:rPr>
                <w:rFonts w:cstheme="minorHAnsi"/>
                <w:sz w:val="18"/>
              </w:rPr>
            </w:pPr>
            <w:r w:rsidRPr="00D427DD">
              <w:rPr>
                <w:rFonts w:cstheme="minorHAnsi"/>
                <w:sz w:val="18"/>
              </w:rPr>
              <w:t>Away Team (Barcelona) Shots On</w:t>
            </w:r>
          </w:p>
        </w:tc>
        <w:tc>
          <w:tcPr>
            <w:tcW w:w="2340" w:type="dxa"/>
          </w:tcPr>
          <w:p w14:paraId="74AB1416" w14:textId="2C286585" w:rsidR="00D427DD" w:rsidRPr="00D427DD" w:rsidRDefault="00D427DD" w:rsidP="00D427DD">
            <w:pPr>
              <w:tabs>
                <w:tab w:val="left" w:pos="939"/>
              </w:tabs>
              <w:spacing w:before="120" w:after="120"/>
              <w:rPr>
                <w:rFonts w:cstheme="minorHAnsi"/>
                <w:sz w:val="18"/>
              </w:rPr>
            </w:pPr>
            <w:r w:rsidRPr="00D427DD">
              <w:rPr>
                <w:rFonts w:cstheme="minorHAnsi"/>
                <w:sz w:val="18"/>
              </w:rPr>
              <w:t>6</w:t>
            </w:r>
          </w:p>
        </w:tc>
      </w:tr>
      <w:tr w:rsidR="00D427DD" w14:paraId="5CC7B6F3" w14:textId="77777777" w:rsidTr="00D427DD">
        <w:tc>
          <w:tcPr>
            <w:tcW w:w="3145" w:type="dxa"/>
          </w:tcPr>
          <w:p w14:paraId="68669056" w14:textId="010F9302" w:rsidR="00D427DD" w:rsidRPr="00D427DD" w:rsidRDefault="00D427DD" w:rsidP="00D427DD">
            <w:pPr>
              <w:spacing w:before="120" w:after="120"/>
              <w:rPr>
                <w:rFonts w:cstheme="minorHAnsi"/>
                <w:sz w:val="18"/>
              </w:rPr>
            </w:pPr>
            <w:r w:rsidRPr="00D427DD">
              <w:rPr>
                <w:rFonts w:cstheme="minorHAnsi"/>
                <w:sz w:val="18"/>
              </w:rPr>
              <w:t>Home Team (Real Madrid) Shots Off</w:t>
            </w:r>
          </w:p>
        </w:tc>
        <w:tc>
          <w:tcPr>
            <w:tcW w:w="2340" w:type="dxa"/>
          </w:tcPr>
          <w:p w14:paraId="41BC225C" w14:textId="24CB59EA" w:rsidR="00D427DD" w:rsidRPr="00D427DD" w:rsidRDefault="00D427DD" w:rsidP="00D427DD">
            <w:pPr>
              <w:tabs>
                <w:tab w:val="left" w:pos="939"/>
              </w:tabs>
              <w:spacing w:before="120" w:after="120"/>
              <w:rPr>
                <w:rFonts w:cstheme="minorHAnsi"/>
                <w:sz w:val="18"/>
              </w:rPr>
            </w:pPr>
            <w:r w:rsidRPr="00D427DD">
              <w:rPr>
                <w:rFonts w:cstheme="minorHAnsi"/>
                <w:sz w:val="18"/>
              </w:rPr>
              <w:t>5</w:t>
            </w:r>
          </w:p>
        </w:tc>
      </w:tr>
      <w:tr w:rsidR="00D427DD" w14:paraId="7C2DFB3F" w14:textId="77777777" w:rsidTr="00D427DD">
        <w:tc>
          <w:tcPr>
            <w:tcW w:w="3145" w:type="dxa"/>
          </w:tcPr>
          <w:p w14:paraId="2540A59F" w14:textId="41FAB762" w:rsidR="00D427DD" w:rsidRPr="00D427DD" w:rsidRDefault="00D427DD" w:rsidP="00D427DD">
            <w:pPr>
              <w:spacing w:before="120" w:after="120"/>
              <w:rPr>
                <w:rFonts w:cstheme="minorHAnsi"/>
                <w:sz w:val="18"/>
              </w:rPr>
            </w:pPr>
            <w:r w:rsidRPr="00D427DD">
              <w:rPr>
                <w:rFonts w:cstheme="minorHAnsi"/>
                <w:sz w:val="18"/>
              </w:rPr>
              <w:t>Away Team (Barcelona) Shots Off</w:t>
            </w:r>
          </w:p>
        </w:tc>
        <w:tc>
          <w:tcPr>
            <w:tcW w:w="2340" w:type="dxa"/>
          </w:tcPr>
          <w:p w14:paraId="3C1E7B89" w14:textId="28451B22" w:rsidR="00D427DD" w:rsidRPr="00D427DD" w:rsidRDefault="00D427DD" w:rsidP="00D427DD">
            <w:pPr>
              <w:tabs>
                <w:tab w:val="left" w:pos="939"/>
              </w:tabs>
              <w:spacing w:before="120" w:after="120"/>
              <w:rPr>
                <w:rFonts w:cstheme="minorHAnsi"/>
                <w:sz w:val="18"/>
              </w:rPr>
            </w:pPr>
            <w:r w:rsidRPr="00D427DD">
              <w:rPr>
                <w:rFonts w:cstheme="minorHAnsi"/>
                <w:sz w:val="18"/>
              </w:rPr>
              <w:t>9</w:t>
            </w:r>
          </w:p>
        </w:tc>
      </w:tr>
      <w:tr w:rsidR="00D427DD" w14:paraId="22BE5BFA" w14:textId="77777777" w:rsidTr="00D427DD">
        <w:tc>
          <w:tcPr>
            <w:tcW w:w="3145" w:type="dxa"/>
          </w:tcPr>
          <w:p w14:paraId="0FC5B258" w14:textId="46751EE9" w:rsidR="00D427DD" w:rsidRPr="00D427DD" w:rsidRDefault="00D427DD" w:rsidP="00D427DD">
            <w:pPr>
              <w:spacing w:before="120" w:after="120"/>
              <w:rPr>
                <w:rFonts w:cstheme="minorHAnsi"/>
                <w:sz w:val="18"/>
              </w:rPr>
            </w:pPr>
            <w:r>
              <w:rPr>
                <w:rFonts w:cstheme="minorHAnsi"/>
                <w:sz w:val="18"/>
              </w:rPr>
              <w:t>Home Team (Real Madrid) Fouls</w:t>
            </w:r>
          </w:p>
        </w:tc>
        <w:tc>
          <w:tcPr>
            <w:tcW w:w="2340" w:type="dxa"/>
          </w:tcPr>
          <w:p w14:paraId="2E578C06" w14:textId="3E94FE3E" w:rsidR="00D427DD" w:rsidRPr="00D427DD" w:rsidRDefault="00D427DD" w:rsidP="00D427DD">
            <w:pPr>
              <w:tabs>
                <w:tab w:val="left" w:pos="939"/>
              </w:tabs>
              <w:spacing w:before="120" w:after="120"/>
              <w:rPr>
                <w:rFonts w:cstheme="minorHAnsi"/>
                <w:sz w:val="18"/>
              </w:rPr>
            </w:pPr>
            <w:r>
              <w:rPr>
                <w:rFonts w:cstheme="minorHAnsi"/>
                <w:sz w:val="18"/>
              </w:rPr>
              <w:t>13</w:t>
            </w:r>
          </w:p>
        </w:tc>
      </w:tr>
      <w:tr w:rsidR="00D427DD" w14:paraId="3C8BE115" w14:textId="77777777" w:rsidTr="00D427DD">
        <w:tc>
          <w:tcPr>
            <w:tcW w:w="3145" w:type="dxa"/>
          </w:tcPr>
          <w:p w14:paraId="1040CDD3" w14:textId="1708435A" w:rsidR="00D427DD" w:rsidRPr="00D427DD" w:rsidRDefault="00D427DD" w:rsidP="00D427DD">
            <w:pPr>
              <w:spacing w:before="120" w:after="120"/>
              <w:rPr>
                <w:rFonts w:cstheme="minorHAnsi"/>
                <w:sz w:val="18"/>
              </w:rPr>
            </w:pPr>
            <w:r>
              <w:rPr>
                <w:rFonts w:cstheme="minorHAnsi"/>
                <w:sz w:val="18"/>
              </w:rPr>
              <w:t>Away</w:t>
            </w:r>
            <w:r>
              <w:rPr>
                <w:rFonts w:cstheme="minorHAnsi"/>
                <w:sz w:val="18"/>
              </w:rPr>
              <w:t xml:space="preserve"> Team (</w:t>
            </w:r>
            <w:r>
              <w:rPr>
                <w:rFonts w:cstheme="minorHAnsi"/>
                <w:sz w:val="18"/>
              </w:rPr>
              <w:t>Barcelona</w:t>
            </w:r>
            <w:r>
              <w:rPr>
                <w:rFonts w:cstheme="minorHAnsi"/>
                <w:sz w:val="18"/>
              </w:rPr>
              <w:t>) Fouls</w:t>
            </w:r>
          </w:p>
        </w:tc>
        <w:tc>
          <w:tcPr>
            <w:tcW w:w="2340" w:type="dxa"/>
          </w:tcPr>
          <w:p w14:paraId="2124D5EC" w14:textId="17FC29BE" w:rsidR="00D427DD" w:rsidRPr="00D427DD" w:rsidRDefault="00D427DD" w:rsidP="00D427DD">
            <w:pPr>
              <w:tabs>
                <w:tab w:val="left" w:pos="939"/>
              </w:tabs>
              <w:spacing w:before="120" w:after="120"/>
              <w:rPr>
                <w:rFonts w:cstheme="minorHAnsi"/>
                <w:sz w:val="18"/>
              </w:rPr>
            </w:pPr>
            <w:r>
              <w:rPr>
                <w:rFonts w:cstheme="minorHAnsi"/>
                <w:sz w:val="18"/>
              </w:rPr>
              <w:t>10</w:t>
            </w:r>
          </w:p>
        </w:tc>
      </w:tr>
      <w:tr w:rsidR="00643140" w14:paraId="3023147C" w14:textId="77777777" w:rsidTr="00D427DD">
        <w:tc>
          <w:tcPr>
            <w:tcW w:w="3145" w:type="dxa"/>
          </w:tcPr>
          <w:p w14:paraId="316BD129" w14:textId="5E4F0B7F" w:rsidR="00643140" w:rsidRPr="00D427DD" w:rsidRDefault="00643140" w:rsidP="00643140">
            <w:pPr>
              <w:spacing w:before="120" w:after="120"/>
              <w:rPr>
                <w:rFonts w:cstheme="minorHAnsi"/>
                <w:sz w:val="18"/>
              </w:rPr>
            </w:pPr>
            <w:r>
              <w:rPr>
                <w:rFonts w:cstheme="minorHAnsi"/>
                <w:sz w:val="18"/>
              </w:rPr>
              <w:t xml:space="preserve">Home Team (Real Madrid) </w:t>
            </w:r>
            <w:r w:rsidR="00513946">
              <w:rPr>
                <w:rFonts w:cstheme="minorHAnsi"/>
                <w:sz w:val="18"/>
              </w:rPr>
              <w:t>Cards</w:t>
            </w:r>
          </w:p>
        </w:tc>
        <w:tc>
          <w:tcPr>
            <w:tcW w:w="2340" w:type="dxa"/>
          </w:tcPr>
          <w:p w14:paraId="1043D02A" w14:textId="1978E6AC" w:rsidR="00643140" w:rsidRPr="00D427DD" w:rsidRDefault="00513946" w:rsidP="00643140">
            <w:pPr>
              <w:tabs>
                <w:tab w:val="left" w:pos="939"/>
              </w:tabs>
              <w:spacing w:before="120" w:after="120"/>
              <w:rPr>
                <w:rFonts w:cstheme="minorHAnsi"/>
                <w:sz w:val="18"/>
              </w:rPr>
            </w:pPr>
            <w:r>
              <w:rPr>
                <w:rFonts w:cstheme="minorHAnsi"/>
                <w:sz w:val="18"/>
              </w:rPr>
              <w:t>4</w:t>
            </w:r>
          </w:p>
        </w:tc>
      </w:tr>
      <w:tr w:rsidR="00643140" w14:paraId="46BEA05A" w14:textId="77777777" w:rsidTr="00D427DD">
        <w:tc>
          <w:tcPr>
            <w:tcW w:w="3145" w:type="dxa"/>
          </w:tcPr>
          <w:p w14:paraId="5B633253" w14:textId="03772C67" w:rsidR="00643140" w:rsidRPr="00D427DD" w:rsidRDefault="00643140" w:rsidP="00643140">
            <w:pPr>
              <w:spacing w:before="120" w:after="120"/>
              <w:rPr>
                <w:rFonts w:cstheme="minorHAnsi"/>
                <w:sz w:val="18"/>
              </w:rPr>
            </w:pPr>
            <w:r>
              <w:rPr>
                <w:rFonts w:cstheme="minorHAnsi"/>
                <w:sz w:val="18"/>
              </w:rPr>
              <w:t xml:space="preserve">Away Team (Barcelona) </w:t>
            </w:r>
            <w:r w:rsidR="00513946">
              <w:rPr>
                <w:rFonts w:cstheme="minorHAnsi"/>
                <w:sz w:val="18"/>
              </w:rPr>
              <w:t>Cards</w:t>
            </w:r>
          </w:p>
        </w:tc>
        <w:tc>
          <w:tcPr>
            <w:tcW w:w="2340" w:type="dxa"/>
          </w:tcPr>
          <w:p w14:paraId="078E72F2" w14:textId="0DEF1E13" w:rsidR="00643140" w:rsidRPr="00D427DD" w:rsidRDefault="00513946" w:rsidP="00643140">
            <w:pPr>
              <w:tabs>
                <w:tab w:val="left" w:pos="939"/>
              </w:tabs>
              <w:spacing w:before="120" w:after="120"/>
              <w:rPr>
                <w:rFonts w:cstheme="minorHAnsi"/>
                <w:sz w:val="18"/>
              </w:rPr>
            </w:pPr>
            <w:r>
              <w:rPr>
                <w:rFonts w:cstheme="minorHAnsi"/>
                <w:sz w:val="18"/>
              </w:rPr>
              <w:t>2</w:t>
            </w:r>
          </w:p>
        </w:tc>
      </w:tr>
      <w:tr w:rsidR="00643140" w14:paraId="08BEA0AD" w14:textId="77777777" w:rsidTr="00D427DD">
        <w:tc>
          <w:tcPr>
            <w:tcW w:w="3145" w:type="dxa"/>
          </w:tcPr>
          <w:p w14:paraId="760CDF66" w14:textId="69CD82B1" w:rsidR="00643140" w:rsidRPr="00D427DD" w:rsidRDefault="00643140" w:rsidP="00643140">
            <w:pPr>
              <w:spacing w:before="120" w:after="120"/>
              <w:rPr>
                <w:rFonts w:cstheme="minorHAnsi"/>
                <w:sz w:val="18"/>
              </w:rPr>
            </w:pPr>
            <w:r>
              <w:rPr>
                <w:rFonts w:cstheme="minorHAnsi"/>
                <w:sz w:val="18"/>
              </w:rPr>
              <w:t xml:space="preserve">Home Team (Real Madrid) </w:t>
            </w:r>
            <w:r w:rsidR="00513946">
              <w:rPr>
                <w:rFonts w:cstheme="minorHAnsi"/>
                <w:sz w:val="18"/>
              </w:rPr>
              <w:t>Red Cards</w:t>
            </w:r>
          </w:p>
        </w:tc>
        <w:tc>
          <w:tcPr>
            <w:tcW w:w="2340" w:type="dxa"/>
          </w:tcPr>
          <w:p w14:paraId="66E346C9" w14:textId="0C1BBAF6" w:rsidR="00643140" w:rsidRPr="00D427DD" w:rsidRDefault="00513946" w:rsidP="00643140">
            <w:pPr>
              <w:tabs>
                <w:tab w:val="left" w:pos="939"/>
              </w:tabs>
              <w:spacing w:before="120" w:after="120"/>
              <w:rPr>
                <w:rFonts w:cstheme="minorHAnsi"/>
                <w:sz w:val="18"/>
              </w:rPr>
            </w:pPr>
            <w:r>
              <w:rPr>
                <w:rFonts w:cstheme="minorHAnsi"/>
                <w:sz w:val="18"/>
              </w:rPr>
              <w:t>1</w:t>
            </w:r>
          </w:p>
        </w:tc>
      </w:tr>
      <w:tr w:rsidR="00643140" w14:paraId="4B7A4C47" w14:textId="77777777" w:rsidTr="00D427DD">
        <w:tc>
          <w:tcPr>
            <w:tcW w:w="3145" w:type="dxa"/>
          </w:tcPr>
          <w:p w14:paraId="529BC272" w14:textId="5A7FF84A" w:rsidR="00643140" w:rsidRPr="00D427DD" w:rsidRDefault="00643140" w:rsidP="00643140">
            <w:pPr>
              <w:spacing w:before="120" w:after="120"/>
              <w:rPr>
                <w:rFonts w:cstheme="minorHAnsi"/>
                <w:sz w:val="18"/>
              </w:rPr>
            </w:pPr>
            <w:r>
              <w:rPr>
                <w:rFonts w:cstheme="minorHAnsi"/>
                <w:sz w:val="18"/>
              </w:rPr>
              <w:t xml:space="preserve">Away Team (Barcelona) </w:t>
            </w:r>
            <w:r w:rsidR="00513946">
              <w:rPr>
                <w:rFonts w:cstheme="minorHAnsi"/>
                <w:sz w:val="18"/>
              </w:rPr>
              <w:t>Red Cards</w:t>
            </w:r>
          </w:p>
        </w:tc>
        <w:tc>
          <w:tcPr>
            <w:tcW w:w="2340" w:type="dxa"/>
          </w:tcPr>
          <w:p w14:paraId="3C7F7F0F" w14:textId="7A652784" w:rsidR="00643140" w:rsidRPr="00D427DD" w:rsidRDefault="00513946" w:rsidP="00643140">
            <w:pPr>
              <w:tabs>
                <w:tab w:val="left" w:pos="939"/>
              </w:tabs>
              <w:spacing w:before="120" w:after="120"/>
              <w:rPr>
                <w:rFonts w:cstheme="minorHAnsi"/>
                <w:sz w:val="18"/>
              </w:rPr>
            </w:pPr>
            <w:r>
              <w:rPr>
                <w:rFonts w:cstheme="minorHAnsi"/>
                <w:sz w:val="18"/>
              </w:rPr>
              <w:t>0</w:t>
            </w:r>
          </w:p>
        </w:tc>
      </w:tr>
      <w:tr w:rsidR="00643140" w14:paraId="21D9B9B6" w14:textId="77777777" w:rsidTr="00D427DD">
        <w:tc>
          <w:tcPr>
            <w:tcW w:w="3145" w:type="dxa"/>
          </w:tcPr>
          <w:p w14:paraId="4C13E3AC" w14:textId="7988C519" w:rsidR="00643140" w:rsidRPr="00D427DD" w:rsidRDefault="00643140" w:rsidP="00643140">
            <w:pPr>
              <w:spacing w:before="120" w:after="120"/>
              <w:rPr>
                <w:rFonts w:cstheme="minorHAnsi"/>
                <w:sz w:val="18"/>
              </w:rPr>
            </w:pPr>
            <w:r>
              <w:rPr>
                <w:rFonts w:cstheme="minorHAnsi"/>
                <w:sz w:val="18"/>
              </w:rPr>
              <w:t xml:space="preserve">Home Team (Real Madrid) </w:t>
            </w:r>
            <w:r w:rsidR="00513946">
              <w:rPr>
                <w:rFonts w:cstheme="minorHAnsi"/>
                <w:sz w:val="18"/>
              </w:rPr>
              <w:t>Corner</w:t>
            </w:r>
          </w:p>
        </w:tc>
        <w:tc>
          <w:tcPr>
            <w:tcW w:w="2340" w:type="dxa"/>
          </w:tcPr>
          <w:p w14:paraId="32122C14" w14:textId="39C6F1DC" w:rsidR="00643140" w:rsidRPr="00D427DD" w:rsidRDefault="00513946" w:rsidP="00643140">
            <w:pPr>
              <w:tabs>
                <w:tab w:val="left" w:pos="939"/>
              </w:tabs>
              <w:spacing w:before="120" w:after="120"/>
              <w:rPr>
                <w:rFonts w:cstheme="minorHAnsi"/>
                <w:sz w:val="18"/>
              </w:rPr>
            </w:pPr>
            <w:r>
              <w:rPr>
                <w:rFonts w:cstheme="minorHAnsi"/>
                <w:sz w:val="18"/>
              </w:rPr>
              <w:t>10</w:t>
            </w:r>
          </w:p>
        </w:tc>
      </w:tr>
      <w:tr w:rsidR="00643140" w14:paraId="6738BAFA" w14:textId="77777777" w:rsidTr="00D427DD">
        <w:tc>
          <w:tcPr>
            <w:tcW w:w="3145" w:type="dxa"/>
          </w:tcPr>
          <w:p w14:paraId="65AD0EB3" w14:textId="32C26412" w:rsidR="00643140" w:rsidRPr="00D427DD" w:rsidRDefault="00643140" w:rsidP="00643140">
            <w:pPr>
              <w:spacing w:before="120" w:after="120"/>
              <w:rPr>
                <w:rFonts w:cstheme="minorHAnsi"/>
                <w:sz w:val="18"/>
              </w:rPr>
            </w:pPr>
            <w:r>
              <w:rPr>
                <w:rFonts w:cstheme="minorHAnsi"/>
                <w:sz w:val="18"/>
              </w:rPr>
              <w:t xml:space="preserve">Away Team (Barcelona) </w:t>
            </w:r>
            <w:r w:rsidR="00513946">
              <w:rPr>
                <w:rFonts w:cstheme="minorHAnsi"/>
                <w:sz w:val="18"/>
              </w:rPr>
              <w:t>Corner</w:t>
            </w:r>
          </w:p>
        </w:tc>
        <w:tc>
          <w:tcPr>
            <w:tcW w:w="2340" w:type="dxa"/>
          </w:tcPr>
          <w:p w14:paraId="3B19DC31" w14:textId="20394A62" w:rsidR="00643140" w:rsidRPr="00D427DD" w:rsidRDefault="00513946" w:rsidP="00643140">
            <w:pPr>
              <w:tabs>
                <w:tab w:val="left" w:pos="939"/>
              </w:tabs>
              <w:spacing w:before="120" w:after="120"/>
              <w:rPr>
                <w:rFonts w:cstheme="minorHAnsi"/>
                <w:sz w:val="18"/>
              </w:rPr>
            </w:pPr>
            <w:r>
              <w:rPr>
                <w:rFonts w:cstheme="minorHAnsi"/>
                <w:sz w:val="18"/>
              </w:rPr>
              <w:t>3</w:t>
            </w:r>
          </w:p>
        </w:tc>
      </w:tr>
      <w:tr w:rsidR="00513946" w14:paraId="52F2CCFB" w14:textId="77777777" w:rsidTr="00D427DD">
        <w:tc>
          <w:tcPr>
            <w:tcW w:w="3145" w:type="dxa"/>
          </w:tcPr>
          <w:p w14:paraId="06F83643" w14:textId="23D7FECF" w:rsidR="00513946" w:rsidRDefault="00513946" w:rsidP="00513946">
            <w:pPr>
              <w:spacing w:before="120" w:after="120"/>
              <w:rPr>
                <w:rFonts w:cstheme="minorHAnsi"/>
                <w:sz w:val="18"/>
              </w:rPr>
            </w:pPr>
            <w:r>
              <w:rPr>
                <w:rFonts w:cstheme="minorHAnsi"/>
                <w:sz w:val="18"/>
              </w:rPr>
              <w:t xml:space="preserve">Home Team (Real Madrid) </w:t>
            </w:r>
            <w:r>
              <w:rPr>
                <w:rFonts w:cstheme="minorHAnsi"/>
                <w:sz w:val="18"/>
              </w:rPr>
              <w:t>Possession</w:t>
            </w:r>
          </w:p>
        </w:tc>
        <w:tc>
          <w:tcPr>
            <w:tcW w:w="2340" w:type="dxa"/>
          </w:tcPr>
          <w:p w14:paraId="7B464C87" w14:textId="5D76A68F" w:rsidR="00513946" w:rsidRDefault="00513946" w:rsidP="00513946">
            <w:pPr>
              <w:tabs>
                <w:tab w:val="left" w:pos="939"/>
              </w:tabs>
              <w:spacing w:before="120" w:after="120"/>
              <w:rPr>
                <w:rFonts w:cstheme="minorHAnsi"/>
                <w:sz w:val="18"/>
              </w:rPr>
            </w:pPr>
            <w:r>
              <w:rPr>
                <w:rFonts w:cstheme="minorHAnsi"/>
                <w:sz w:val="18"/>
              </w:rPr>
              <w:t>48</w:t>
            </w:r>
          </w:p>
        </w:tc>
      </w:tr>
      <w:tr w:rsidR="00513946" w14:paraId="18995EE3" w14:textId="77777777" w:rsidTr="00D427DD">
        <w:tc>
          <w:tcPr>
            <w:tcW w:w="3145" w:type="dxa"/>
          </w:tcPr>
          <w:p w14:paraId="22B78FD6" w14:textId="5D81A451" w:rsidR="00513946" w:rsidRDefault="00513946" w:rsidP="00513946">
            <w:pPr>
              <w:spacing w:before="120" w:after="120"/>
              <w:rPr>
                <w:rFonts w:cstheme="minorHAnsi"/>
                <w:sz w:val="18"/>
              </w:rPr>
            </w:pPr>
            <w:r>
              <w:rPr>
                <w:rFonts w:cstheme="minorHAnsi"/>
                <w:sz w:val="18"/>
              </w:rPr>
              <w:t>Away Team (Barcelona) Possession</w:t>
            </w:r>
          </w:p>
        </w:tc>
        <w:tc>
          <w:tcPr>
            <w:tcW w:w="2340" w:type="dxa"/>
          </w:tcPr>
          <w:p w14:paraId="7715C0FB" w14:textId="273D3C5E" w:rsidR="00513946" w:rsidRDefault="00513946" w:rsidP="00513946">
            <w:pPr>
              <w:tabs>
                <w:tab w:val="left" w:pos="939"/>
              </w:tabs>
              <w:spacing w:before="120" w:after="120"/>
              <w:rPr>
                <w:rFonts w:cstheme="minorHAnsi"/>
                <w:sz w:val="18"/>
              </w:rPr>
            </w:pPr>
            <w:r>
              <w:rPr>
                <w:rFonts w:cstheme="minorHAnsi"/>
                <w:sz w:val="18"/>
              </w:rPr>
              <w:t>52</w:t>
            </w:r>
          </w:p>
        </w:tc>
      </w:tr>
    </w:tbl>
    <w:p w14:paraId="71BE2671" w14:textId="13B6A73A" w:rsidR="00DC4A9A" w:rsidRDefault="00DC4A9A" w:rsidP="00513946">
      <w:pPr>
        <w:spacing w:before="120" w:after="120" w:line="240" w:lineRule="auto"/>
        <w:ind w:left="360"/>
      </w:pPr>
    </w:p>
    <w:p w14:paraId="613A1756" w14:textId="107BFA22" w:rsidR="007216A0" w:rsidRDefault="007216A0" w:rsidP="007216A0">
      <w:pPr>
        <w:pStyle w:val="ListParagraph"/>
        <w:numPr>
          <w:ilvl w:val="0"/>
          <w:numId w:val="2"/>
        </w:numPr>
        <w:spacing w:before="120" w:after="120" w:line="240" w:lineRule="auto"/>
      </w:pPr>
      <w:r>
        <w:t>Append the above newly parsed fields back onto the main data (Match) set as new columns</w:t>
      </w:r>
    </w:p>
    <w:p w14:paraId="5635B073" w14:textId="522A1325" w:rsidR="007216A0" w:rsidRDefault="007216A0" w:rsidP="007216A0">
      <w:pPr>
        <w:pStyle w:val="Heading2"/>
      </w:pPr>
      <w:r>
        <w:t>Task 1</w:t>
      </w:r>
      <w:r>
        <w:t>B</w:t>
      </w:r>
      <w:r>
        <w:t xml:space="preserve"> (</w:t>
      </w:r>
      <w:r>
        <w:t>Player Attributes</w:t>
      </w:r>
      <w:r>
        <w:t>):</w:t>
      </w:r>
    </w:p>
    <w:p w14:paraId="332D52F3" w14:textId="0F6B26CD" w:rsidR="007216A0" w:rsidRDefault="007216A0" w:rsidP="007216A0">
      <w:pPr>
        <w:pStyle w:val="ListParagraph"/>
        <w:numPr>
          <w:ilvl w:val="0"/>
          <w:numId w:val="2"/>
        </w:numPr>
      </w:pPr>
      <w:r>
        <w:t xml:space="preserve">Calculate the player attribute average for each team’s starting line-up across the 29 non-goalkeeper related attributes (for example, overall rating, </w:t>
      </w:r>
      <w:proofErr w:type="spellStart"/>
      <w:r>
        <w:t>shot_power</w:t>
      </w:r>
      <w:proofErr w:type="spellEnd"/>
      <w:r>
        <w:t xml:space="preserve">, </w:t>
      </w:r>
      <w:proofErr w:type="spellStart"/>
      <w:r>
        <w:t>sliding_tacklet</w:t>
      </w:r>
      <w:proofErr w:type="spellEnd"/>
      <w:r>
        <w:t>, etc.)</w:t>
      </w:r>
    </w:p>
    <w:p w14:paraId="1CBC3D19" w14:textId="6065BDE7" w:rsidR="007216A0" w:rsidRDefault="007216A0" w:rsidP="007216A0">
      <w:pPr>
        <w:pStyle w:val="ListParagraph"/>
        <w:numPr>
          <w:ilvl w:val="0"/>
          <w:numId w:val="2"/>
        </w:numPr>
      </w:pPr>
      <w:r>
        <w:t>Append the results to the main data set</w:t>
      </w:r>
    </w:p>
    <w:p w14:paraId="06139C6A" w14:textId="3C70E672" w:rsidR="007216A0" w:rsidRDefault="007216A0" w:rsidP="007216A0">
      <w:pPr>
        <w:pStyle w:val="ListParagraph"/>
        <w:numPr>
          <w:ilvl w:val="0"/>
          <w:numId w:val="2"/>
        </w:numPr>
      </w:pPr>
      <w:r>
        <w:t>Include the five goalkeeper ratings and append them back to the main data set</w:t>
      </w:r>
    </w:p>
    <w:p w14:paraId="54770A6E" w14:textId="3CCF6FF0" w:rsidR="007216A0" w:rsidRDefault="007216A0" w:rsidP="007216A0">
      <w:pPr>
        <w:pStyle w:val="Heading2"/>
      </w:pPr>
      <w:r>
        <w:t>Task 1</w:t>
      </w:r>
      <w:r>
        <w:t>C</w:t>
      </w:r>
      <w:r>
        <w:t xml:space="preserve"> (</w:t>
      </w:r>
      <w:r>
        <w:t>Team</w:t>
      </w:r>
      <w:r>
        <w:t xml:space="preserve"> Attributes):</w:t>
      </w:r>
    </w:p>
    <w:p w14:paraId="75D80728" w14:textId="40689C5E" w:rsidR="007216A0" w:rsidRDefault="007216A0" w:rsidP="007216A0">
      <w:pPr>
        <w:pStyle w:val="ListParagraph"/>
        <w:numPr>
          <w:ilvl w:val="0"/>
          <w:numId w:val="2"/>
        </w:numPr>
      </w:pPr>
      <w:r>
        <w:t>Incorporate the team attributes for the Home and Away team, will need to compare the match date with the team attribute date to get the most current, past, attribute data (that is, you will not look for the team attribute data that is closest in date to the match, you will need to identify the past match info).</w:t>
      </w:r>
    </w:p>
    <w:p w14:paraId="7B978AA1" w14:textId="0FFE361F" w:rsidR="007216A0" w:rsidRDefault="007216A0" w:rsidP="007216A0">
      <w:pPr>
        <w:pStyle w:val="ListParagraph"/>
        <w:numPr>
          <w:ilvl w:val="0"/>
          <w:numId w:val="2"/>
        </w:numPr>
      </w:pPr>
      <w:r>
        <w:t>Append the results to the main data set</w:t>
      </w:r>
    </w:p>
    <w:p w14:paraId="7FEA57EE" w14:textId="67DC5408" w:rsidR="007216A0" w:rsidRDefault="007216A0" w:rsidP="007216A0">
      <w:pPr>
        <w:pStyle w:val="Heading2"/>
      </w:pPr>
      <w:r>
        <w:t>Task 1</w:t>
      </w:r>
      <w:r>
        <w:t>D</w:t>
      </w:r>
      <w:r>
        <w:t xml:space="preserve"> (</w:t>
      </w:r>
      <w:r>
        <w:t xml:space="preserve">Home </w:t>
      </w:r>
      <w:r>
        <w:t xml:space="preserve">Team </w:t>
      </w:r>
      <w:r>
        <w:t>Stadium Attributes</w:t>
      </w:r>
      <w:r>
        <w:t>):</w:t>
      </w:r>
    </w:p>
    <w:p w14:paraId="10E749E3" w14:textId="2228B478" w:rsidR="007216A0" w:rsidRDefault="007216A0" w:rsidP="007216A0">
      <w:pPr>
        <w:pStyle w:val="ListParagraph"/>
        <w:numPr>
          <w:ilvl w:val="0"/>
          <w:numId w:val="2"/>
        </w:numPr>
      </w:pPr>
      <w:r>
        <w:t>Include the Home team stadium name and stadium capacity from the Stadium table to the main data set</w:t>
      </w:r>
    </w:p>
    <w:p w14:paraId="11947160" w14:textId="796A10B9" w:rsidR="00BC4C4F" w:rsidRDefault="00BC4C4F" w:rsidP="00BC4C4F">
      <w:pPr>
        <w:pStyle w:val="Heading1"/>
      </w:pPr>
      <w:r>
        <w:t xml:space="preserve">Task </w:t>
      </w:r>
      <w:r>
        <w:t>2</w:t>
      </w:r>
      <w:r>
        <w:t xml:space="preserve"> (Build the </w:t>
      </w:r>
      <w:r>
        <w:t>Algorithms</w:t>
      </w:r>
      <w:r>
        <w:t>)</w:t>
      </w:r>
    </w:p>
    <w:p w14:paraId="52457409" w14:textId="75108FB3" w:rsidR="007216A0" w:rsidRDefault="007216A0" w:rsidP="007216A0"/>
    <w:p w14:paraId="1765C808" w14:textId="57C8ADDA" w:rsidR="00BC4C4F" w:rsidRDefault="00BC4C4F" w:rsidP="007216A0">
      <w:r>
        <w:t>Leveraging the data set built in task 1 (138 columns of data including the dependent variable [</w:t>
      </w:r>
      <w:proofErr w:type="spellStart"/>
      <w:r>
        <w:t>match_results</w:t>
      </w:r>
      <w:proofErr w:type="spellEnd"/>
      <w:r>
        <w:t xml:space="preserve">]) build three supervised learning multi-class (win, loss, draw) classification models.  For each model, you will use a hold-out method and split the data 80/20 (train/test).  </w:t>
      </w:r>
      <w:r w:rsidR="00D82E15">
        <w:t>Ensure you set the seed so that I can reproduce your results to validate the prediction outcome.</w:t>
      </w:r>
    </w:p>
    <w:p w14:paraId="48C263BB" w14:textId="195EF2A8" w:rsidR="003575A7" w:rsidRPr="00F500E4" w:rsidRDefault="003575A7" w:rsidP="003575A7">
      <w:pPr>
        <w:pStyle w:val="ListParagraph"/>
        <w:numPr>
          <w:ilvl w:val="0"/>
          <w:numId w:val="2"/>
        </w:numPr>
        <w:rPr>
          <w:b/>
        </w:rPr>
      </w:pPr>
      <w:r w:rsidRPr="00F500E4">
        <w:rPr>
          <w:b/>
        </w:rPr>
        <w:lastRenderedPageBreak/>
        <w:t xml:space="preserve">Note, there is no expectation on accuracy, I’m simply asking you to put the </w:t>
      </w:r>
      <w:r w:rsidR="00F500E4">
        <w:rPr>
          <w:b/>
        </w:rPr>
        <w:t>“</w:t>
      </w:r>
      <w:r w:rsidR="00F500E4" w:rsidRPr="00F500E4">
        <w:rPr>
          <w:b/>
        </w:rPr>
        <w:t>Lego</w:t>
      </w:r>
      <w:r w:rsidR="00F500E4">
        <w:rPr>
          <w:b/>
        </w:rPr>
        <w:t>”</w:t>
      </w:r>
      <w:r w:rsidRPr="00F500E4">
        <w:rPr>
          <w:b/>
        </w:rPr>
        <w:t xml:space="preserve"> pieces together so I can continue to build on what you’ve created for subsequent analysis.</w:t>
      </w:r>
    </w:p>
    <w:p w14:paraId="64E2B2D5" w14:textId="60E32ABA" w:rsidR="00BC4C4F" w:rsidRDefault="00BC4C4F" w:rsidP="00BC4C4F">
      <w:pPr>
        <w:pStyle w:val="Heading2"/>
      </w:pPr>
      <w:bookmarkStart w:id="0" w:name="_GoBack"/>
      <w:bookmarkEnd w:id="0"/>
      <w:r>
        <w:t xml:space="preserve">Task </w:t>
      </w:r>
      <w:r>
        <w:t>2</w:t>
      </w:r>
      <w:r>
        <w:t>A (</w:t>
      </w:r>
      <w:r>
        <w:t>Random Forest [</w:t>
      </w:r>
      <w:proofErr w:type="spellStart"/>
      <w:r>
        <w:t>scikit</w:t>
      </w:r>
      <w:proofErr w:type="spellEnd"/>
      <w:r>
        <w:t>]</w:t>
      </w:r>
      <w:r>
        <w:t>):</w:t>
      </w:r>
    </w:p>
    <w:p w14:paraId="05EB0A79" w14:textId="44F78450" w:rsidR="00D82E15" w:rsidRDefault="00D82E15" w:rsidP="00D82E15">
      <w:pPr>
        <w:pStyle w:val="ListParagraph"/>
        <w:numPr>
          <w:ilvl w:val="0"/>
          <w:numId w:val="2"/>
        </w:numPr>
      </w:pPr>
      <w:r>
        <w:t xml:space="preserve">Default parameters are fine, please let me know if you recommend any modifications (e.g., 10 trees, auto </w:t>
      </w:r>
      <w:proofErr w:type="spellStart"/>
      <w:r>
        <w:t>max_features</w:t>
      </w:r>
      <w:proofErr w:type="spellEnd"/>
      <w:r>
        <w:t>, etc.)</w:t>
      </w:r>
    </w:p>
    <w:p w14:paraId="669BD2D8" w14:textId="6A1D3669" w:rsidR="00804A51" w:rsidRDefault="00804A51" w:rsidP="00D82E15">
      <w:pPr>
        <w:pStyle w:val="ListParagraph"/>
        <w:numPr>
          <w:ilvl w:val="0"/>
          <w:numId w:val="2"/>
        </w:numPr>
      </w:pPr>
      <w:r>
        <w:t>Generate misclassification rate</w:t>
      </w:r>
    </w:p>
    <w:p w14:paraId="274B6DD4" w14:textId="2E5589D4" w:rsidR="00804A51" w:rsidRDefault="00804A51" w:rsidP="00D82E15">
      <w:pPr>
        <w:pStyle w:val="ListParagraph"/>
        <w:numPr>
          <w:ilvl w:val="0"/>
          <w:numId w:val="2"/>
        </w:numPr>
      </w:pPr>
      <w:r>
        <w:t>Generate confusion matrix</w:t>
      </w:r>
    </w:p>
    <w:p w14:paraId="58B173E4" w14:textId="77777777" w:rsidR="003575A7" w:rsidRDefault="003575A7" w:rsidP="003575A7">
      <w:pPr>
        <w:pStyle w:val="ListParagraph"/>
        <w:numPr>
          <w:ilvl w:val="0"/>
          <w:numId w:val="2"/>
        </w:numPr>
      </w:pPr>
      <w:r>
        <w:t>Generate F1 score</w:t>
      </w:r>
    </w:p>
    <w:p w14:paraId="7EBA9A91" w14:textId="77777777" w:rsidR="003575A7" w:rsidRDefault="003575A7" w:rsidP="00D82E15">
      <w:pPr>
        <w:pStyle w:val="Heading2"/>
      </w:pPr>
    </w:p>
    <w:p w14:paraId="7C9EE5ED" w14:textId="2C02B3DB" w:rsidR="00D82E15" w:rsidRDefault="00D82E15" w:rsidP="00D82E15">
      <w:pPr>
        <w:pStyle w:val="Heading2"/>
      </w:pPr>
      <w:r>
        <w:t>Task 2</w:t>
      </w:r>
      <w:r>
        <w:t>B</w:t>
      </w:r>
      <w:r>
        <w:t xml:space="preserve"> (</w:t>
      </w:r>
      <w:r>
        <w:t>AdaBoost</w:t>
      </w:r>
      <w:r>
        <w:t xml:space="preserve"> [</w:t>
      </w:r>
      <w:proofErr w:type="spellStart"/>
      <w:r>
        <w:t>scikit</w:t>
      </w:r>
      <w:proofErr w:type="spellEnd"/>
      <w:r>
        <w:t>]):</w:t>
      </w:r>
    </w:p>
    <w:p w14:paraId="2D6475CD" w14:textId="042DE67C" w:rsidR="00D82E15" w:rsidRDefault="00D82E15" w:rsidP="00D82E15">
      <w:pPr>
        <w:pStyle w:val="ListParagraph"/>
        <w:numPr>
          <w:ilvl w:val="0"/>
          <w:numId w:val="2"/>
        </w:numPr>
      </w:pPr>
      <w:r>
        <w:t>Default parameters are fine, please let me know if you recommend any modifications</w:t>
      </w:r>
      <w:r>
        <w:t xml:space="preserve"> (e.g., Decision Tree Classifier, number of estimators, etc.)</w:t>
      </w:r>
    </w:p>
    <w:p w14:paraId="5D7EB5F0" w14:textId="6CDD3D0A" w:rsidR="00804A51" w:rsidRDefault="00804A51" w:rsidP="00804A51">
      <w:pPr>
        <w:pStyle w:val="ListParagraph"/>
        <w:numPr>
          <w:ilvl w:val="0"/>
          <w:numId w:val="2"/>
        </w:numPr>
      </w:pPr>
      <w:r>
        <w:t>Generate misclassification rate</w:t>
      </w:r>
    </w:p>
    <w:p w14:paraId="6116A91A" w14:textId="614B8033" w:rsidR="00804A51" w:rsidRDefault="00804A51" w:rsidP="00804A51">
      <w:pPr>
        <w:pStyle w:val="ListParagraph"/>
        <w:numPr>
          <w:ilvl w:val="0"/>
          <w:numId w:val="2"/>
        </w:numPr>
      </w:pPr>
      <w:r>
        <w:t>Generate confusion matrix</w:t>
      </w:r>
    </w:p>
    <w:p w14:paraId="203014FE" w14:textId="77777777" w:rsidR="003575A7" w:rsidRDefault="003575A7" w:rsidP="003575A7">
      <w:pPr>
        <w:pStyle w:val="ListParagraph"/>
        <w:numPr>
          <w:ilvl w:val="0"/>
          <w:numId w:val="2"/>
        </w:numPr>
      </w:pPr>
      <w:r>
        <w:t>Generate F1 score</w:t>
      </w:r>
    </w:p>
    <w:p w14:paraId="6FEFCC54" w14:textId="77777777" w:rsidR="00804A51" w:rsidRDefault="00804A51" w:rsidP="00804A51">
      <w:pPr>
        <w:pStyle w:val="ListParagraph"/>
      </w:pPr>
    </w:p>
    <w:p w14:paraId="5E9C754B" w14:textId="3A8EEB85" w:rsidR="00D82E15" w:rsidRDefault="00D82E15" w:rsidP="00D82E15">
      <w:pPr>
        <w:pStyle w:val="Heading2"/>
      </w:pPr>
      <w:r>
        <w:t>Task 2</w:t>
      </w:r>
      <w:r>
        <w:t>C</w:t>
      </w:r>
      <w:r>
        <w:t xml:space="preserve"> (</w:t>
      </w:r>
      <w:proofErr w:type="spellStart"/>
      <w:r>
        <w:t>NeuralNetwork</w:t>
      </w:r>
      <w:proofErr w:type="spellEnd"/>
      <w:r>
        <w:t xml:space="preserve"> </w:t>
      </w:r>
      <w:r>
        <w:t>[</w:t>
      </w:r>
      <w:r>
        <w:t>TensorFlow</w:t>
      </w:r>
      <w:r>
        <w:t>]):</w:t>
      </w:r>
    </w:p>
    <w:p w14:paraId="334CA5DF" w14:textId="3D624062" w:rsidR="00D82E15" w:rsidRDefault="00D82E15" w:rsidP="00D82E15">
      <w:pPr>
        <w:pStyle w:val="ListParagraph"/>
        <w:numPr>
          <w:ilvl w:val="0"/>
          <w:numId w:val="2"/>
        </w:numPr>
      </w:pPr>
      <w:r>
        <w:t xml:space="preserve">Default parameters are fine, please let me know if you recommend any modifications </w:t>
      </w:r>
    </w:p>
    <w:p w14:paraId="05490C31" w14:textId="4FDEC07E" w:rsidR="00804A51" w:rsidRDefault="00804A51" w:rsidP="00804A51">
      <w:pPr>
        <w:pStyle w:val="ListParagraph"/>
        <w:numPr>
          <w:ilvl w:val="0"/>
          <w:numId w:val="2"/>
        </w:numPr>
      </w:pPr>
      <w:r>
        <w:t>Generate misclassification rate</w:t>
      </w:r>
    </w:p>
    <w:p w14:paraId="5E657510" w14:textId="1D975D15" w:rsidR="00804A51" w:rsidRDefault="00804A51" w:rsidP="00804A51">
      <w:pPr>
        <w:pStyle w:val="ListParagraph"/>
        <w:numPr>
          <w:ilvl w:val="0"/>
          <w:numId w:val="2"/>
        </w:numPr>
      </w:pPr>
      <w:r>
        <w:t>Generate confusion matrix</w:t>
      </w:r>
    </w:p>
    <w:p w14:paraId="2CC566BA" w14:textId="77777777" w:rsidR="003575A7" w:rsidRDefault="003575A7" w:rsidP="003575A7">
      <w:pPr>
        <w:pStyle w:val="ListParagraph"/>
        <w:numPr>
          <w:ilvl w:val="0"/>
          <w:numId w:val="2"/>
        </w:numPr>
      </w:pPr>
      <w:r>
        <w:t>Generate F1 score</w:t>
      </w:r>
    </w:p>
    <w:p w14:paraId="52DABE5A" w14:textId="77777777" w:rsidR="003575A7" w:rsidRPr="00D82E15" w:rsidRDefault="003575A7" w:rsidP="003575A7">
      <w:pPr>
        <w:pStyle w:val="ListParagraph"/>
      </w:pPr>
    </w:p>
    <w:p w14:paraId="7D4CC5B1" w14:textId="77777777" w:rsidR="00804A51" w:rsidRPr="00D82E15" w:rsidRDefault="00804A51" w:rsidP="00804A51">
      <w:pPr>
        <w:pStyle w:val="ListParagraph"/>
      </w:pPr>
    </w:p>
    <w:p w14:paraId="1D97AB89" w14:textId="77777777" w:rsidR="00D82E15" w:rsidRPr="00D82E15" w:rsidRDefault="00D82E15" w:rsidP="00D82E15">
      <w:pPr>
        <w:pStyle w:val="ListParagraph"/>
      </w:pPr>
    </w:p>
    <w:p w14:paraId="074B8216" w14:textId="77777777" w:rsidR="00B77110" w:rsidRPr="00BC4C4F" w:rsidRDefault="00B77110" w:rsidP="00D82E15">
      <w:pPr>
        <w:pStyle w:val="ListParagraph"/>
      </w:pPr>
    </w:p>
    <w:p w14:paraId="3E0CA551" w14:textId="77777777" w:rsidR="00BC4C4F" w:rsidRPr="00BC4C4F" w:rsidRDefault="00BC4C4F" w:rsidP="00BC4C4F"/>
    <w:p w14:paraId="7F3791C3" w14:textId="37F248E1" w:rsidR="007216A0" w:rsidRDefault="007216A0" w:rsidP="00BC4C4F">
      <w:pPr>
        <w:spacing w:before="120" w:after="120" w:line="240" w:lineRule="auto"/>
      </w:pPr>
    </w:p>
    <w:sectPr w:rsidR="007216A0" w:rsidSect="000130C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4415C"/>
    <w:multiLevelType w:val="hybridMultilevel"/>
    <w:tmpl w:val="61DA43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20F51AC"/>
    <w:multiLevelType w:val="hybridMultilevel"/>
    <w:tmpl w:val="01965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MwMjIzNrYwMjEzsDBQ0lEKTi0uzszPAykwrAUA0pdJLiwAAAA="/>
  </w:docVars>
  <w:rsids>
    <w:rsidRoot w:val="00DC4A9A"/>
    <w:rsid w:val="000130CD"/>
    <w:rsid w:val="000B0522"/>
    <w:rsid w:val="000D5974"/>
    <w:rsid w:val="00130C74"/>
    <w:rsid w:val="001756B0"/>
    <w:rsid w:val="001B43B1"/>
    <w:rsid w:val="002B00CC"/>
    <w:rsid w:val="002D5EC6"/>
    <w:rsid w:val="003575A7"/>
    <w:rsid w:val="00513946"/>
    <w:rsid w:val="00536058"/>
    <w:rsid w:val="005B05F1"/>
    <w:rsid w:val="005D483A"/>
    <w:rsid w:val="00643140"/>
    <w:rsid w:val="007014C0"/>
    <w:rsid w:val="007216A0"/>
    <w:rsid w:val="00721B26"/>
    <w:rsid w:val="00754C65"/>
    <w:rsid w:val="007A2F83"/>
    <w:rsid w:val="007D27BE"/>
    <w:rsid w:val="00804A51"/>
    <w:rsid w:val="00857FFE"/>
    <w:rsid w:val="00911175"/>
    <w:rsid w:val="00A36997"/>
    <w:rsid w:val="00A52C4D"/>
    <w:rsid w:val="00AA46BF"/>
    <w:rsid w:val="00B71E50"/>
    <w:rsid w:val="00B77110"/>
    <w:rsid w:val="00BC4C4F"/>
    <w:rsid w:val="00CB7BEE"/>
    <w:rsid w:val="00D26F85"/>
    <w:rsid w:val="00D427DD"/>
    <w:rsid w:val="00D82E15"/>
    <w:rsid w:val="00DC1D5B"/>
    <w:rsid w:val="00DC4A9A"/>
    <w:rsid w:val="00E3378E"/>
    <w:rsid w:val="00EF3DA4"/>
    <w:rsid w:val="00F500E4"/>
    <w:rsid w:val="00FF02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501FBD"/>
  <w15:chartTrackingRefBased/>
  <w15:docId w15:val="{60D60F9F-3EE9-4B1E-A602-11B8ADE3E2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F02B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216A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C4A9A"/>
    <w:pPr>
      <w:ind w:left="720"/>
      <w:contextualSpacing/>
    </w:pPr>
  </w:style>
  <w:style w:type="paragraph" w:styleId="Title">
    <w:name w:val="Title"/>
    <w:basedOn w:val="Normal"/>
    <w:next w:val="Normal"/>
    <w:link w:val="TitleChar"/>
    <w:uiPriority w:val="10"/>
    <w:qFormat/>
    <w:rsid w:val="00FF02B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F02B3"/>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F02B3"/>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DC1D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7216A0"/>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3944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54C89F-6D56-46D1-8628-A88B717F69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1</TotalTime>
  <Pages>3</Pages>
  <Words>788</Words>
  <Characters>449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ter Mehra</dc:creator>
  <cp:keywords/>
  <dc:description/>
  <cp:lastModifiedBy>Walter Mehra</cp:lastModifiedBy>
  <cp:revision>11</cp:revision>
  <dcterms:created xsi:type="dcterms:W3CDTF">2018-07-23T12:30:00Z</dcterms:created>
  <dcterms:modified xsi:type="dcterms:W3CDTF">2018-07-23T18:01:00Z</dcterms:modified>
</cp:coreProperties>
</file>